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3ED" w:rsidRPr="00C103ED" w:rsidRDefault="00C103ED" w:rsidP="00C103ED">
      <w:pPr>
        <w:pStyle w:val="Heading2"/>
        <w:jc w:val="both"/>
      </w:pPr>
      <w:r w:rsidRPr="00C103ED">
        <w:t>Better Alone Than in Bad Company</w:t>
      </w:r>
    </w:p>
    <w:p w:rsidR="00673D4E" w:rsidRDefault="00C103ED" w:rsidP="00C103ED">
      <w:pPr>
        <w:rPr>
          <w:lang w:val="en-IN"/>
        </w:rPr>
      </w:pPr>
      <w:r w:rsidRPr="00C103ED">
        <w:rPr>
          <w:lang w:val="en-IN"/>
        </w:rPr>
        <w:t>It is rightly sai</w:t>
      </w:r>
      <w:r w:rsidR="00B46824">
        <w:rPr>
          <w:lang w:val="en-IN"/>
        </w:rPr>
        <w:t xml:space="preserve">d that one who can live without </w:t>
      </w:r>
      <w:r w:rsidR="0024110E">
        <w:rPr>
          <w:lang w:val="en-IN"/>
        </w:rPr>
        <w:t>any company</w:t>
      </w:r>
      <w:r w:rsidRPr="00C103ED">
        <w:rPr>
          <w:lang w:val="en-IN"/>
        </w:rPr>
        <w:t xml:space="preserve"> cannot be a human being. He must be either an animal or a divine being.</w:t>
      </w:r>
      <w:r w:rsidR="00673D4E">
        <w:rPr>
          <w:lang w:val="en-IN"/>
        </w:rPr>
        <w:t xml:space="preserve"> </w:t>
      </w:r>
      <w:r w:rsidRPr="00C103ED">
        <w:rPr>
          <w:lang w:val="en-IN"/>
        </w:rPr>
        <w:t>All such reflections may be bas</w:t>
      </w:r>
      <w:r w:rsidR="00892B1C">
        <w:rPr>
          <w:lang w:val="en-IN"/>
        </w:rPr>
        <w:t>ed on stark realities of life but it’</w:t>
      </w:r>
      <w:r w:rsidRPr="00C103ED">
        <w:rPr>
          <w:lang w:val="en-IN"/>
        </w:rPr>
        <w:t>s also possible that these may</w:t>
      </w:r>
      <w:r w:rsidR="00673D4E">
        <w:rPr>
          <w:lang w:val="en-IN"/>
        </w:rPr>
        <w:t xml:space="preserve"> be just philosophical musings.</w:t>
      </w:r>
    </w:p>
    <w:p w:rsidR="00C103ED" w:rsidRPr="00C103ED" w:rsidRDefault="00C103ED" w:rsidP="00C103ED">
      <w:pPr>
        <w:rPr>
          <w:lang w:val="en-IN"/>
        </w:rPr>
      </w:pPr>
      <w:r w:rsidRPr="00C103ED">
        <w:rPr>
          <w:lang w:val="en-IN"/>
        </w:rPr>
        <w:t>The fact that sometimes circumstances tak</w:t>
      </w:r>
      <w:r w:rsidR="00C20996">
        <w:rPr>
          <w:lang w:val="en-IN"/>
        </w:rPr>
        <w:t>e such a turn in one</w:t>
      </w:r>
      <w:r w:rsidR="00051E6C">
        <w:rPr>
          <w:lang w:val="en-IN"/>
        </w:rPr>
        <w:t>’s life,</w:t>
      </w:r>
      <w:r w:rsidRPr="00C103ED">
        <w:rPr>
          <w:lang w:val="en-IN"/>
        </w:rPr>
        <w:t xml:space="preserve"> he has to shun all company and live a secluded life. </w:t>
      </w:r>
      <w:r w:rsidR="00107E0E">
        <w:rPr>
          <w:lang w:val="en-IN"/>
        </w:rPr>
        <w:t>So</w:t>
      </w:r>
      <w:r w:rsidR="00107E0E" w:rsidRPr="00C103ED">
        <w:rPr>
          <w:lang w:val="en-IN"/>
        </w:rPr>
        <w:t>metimes</w:t>
      </w:r>
      <w:r w:rsidR="00107E0E">
        <w:rPr>
          <w:lang w:val="en-IN"/>
        </w:rPr>
        <w:t xml:space="preserve"> i</w:t>
      </w:r>
      <w:r w:rsidRPr="00C103ED">
        <w:rPr>
          <w:lang w:val="en-IN"/>
        </w:rPr>
        <w:t>n life</w:t>
      </w:r>
      <w:r w:rsidR="00107E0E">
        <w:rPr>
          <w:lang w:val="en-IN"/>
        </w:rPr>
        <w:t>,</w:t>
      </w:r>
      <w:r w:rsidRPr="00C103ED">
        <w:rPr>
          <w:lang w:val="en-IN"/>
        </w:rPr>
        <w:t xml:space="preserve"> we find ourselves surrou</w:t>
      </w:r>
      <w:r w:rsidR="00C35B3B">
        <w:rPr>
          <w:lang w:val="en-IN"/>
        </w:rPr>
        <w:t>nded by cheats, thugs</w:t>
      </w:r>
      <w:r w:rsidRPr="00C103ED">
        <w:rPr>
          <w:lang w:val="en-IN"/>
        </w:rPr>
        <w:t xml:space="preserve">, terrorists, fanatics and other such </w:t>
      </w:r>
      <w:r w:rsidRPr="00B46824">
        <w:rPr>
          <w:noProof/>
          <w:lang w:val="en-IN"/>
        </w:rPr>
        <w:t>and</w:t>
      </w:r>
      <w:r w:rsidR="00B46824">
        <w:rPr>
          <w:noProof/>
          <w:lang w:val="en-IN"/>
        </w:rPr>
        <w:t xml:space="preserve"> </w:t>
      </w:r>
      <w:r w:rsidRPr="00B46824">
        <w:rPr>
          <w:noProof/>
          <w:lang w:val="en-IN"/>
        </w:rPr>
        <w:t>social</w:t>
      </w:r>
      <w:r w:rsidRPr="00C103ED">
        <w:rPr>
          <w:lang w:val="en-IN"/>
        </w:rPr>
        <w:t xml:space="preserve"> elements such that we feel that we could do better than </w:t>
      </w:r>
      <w:r w:rsidRPr="00C62651">
        <w:rPr>
          <w:noProof/>
          <w:lang w:val="en-IN"/>
        </w:rPr>
        <w:t>li</w:t>
      </w:r>
      <w:r w:rsidR="00B46824" w:rsidRPr="00C62651">
        <w:rPr>
          <w:noProof/>
          <w:lang w:val="en-IN"/>
        </w:rPr>
        <w:t>v</w:t>
      </w:r>
      <w:r w:rsidRPr="00C62651">
        <w:rPr>
          <w:noProof/>
          <w:lang w:val="en-IN"/>
        </w:rPr>
        <w:t>e</w:t>
      </w:r>
      <w:r w:rsidRPr="00C103ED">
        <w:rPr>
          <w:lang w:val="en-IN"/>
        </w:rPr>
        <w:t xml:space="preserve"> and work among such people. </w:t>
      </w:r>
    </w:p>
    <w:p w:rsidR="00795D0F" w:rsidRDefault="00C103ED" w:rsidP="00C103ED">
      <w:pPr>
        <w:rPr>
          <w:lang w:val="en-IN"/>
        </w:rPr>
      </w:pPr>
      <w:r w:rsidRPr="00C103ED">
        <w:rPr>
          <w:lang w:val="en-IN"/>
        </w:rPr>
        <w:t xml:space="preserve">In such </w:t>
      </w:r>
      <w:r w:rsidR="007A44CD">
        <w:rPr>
          <w:lang w:val="en-IN"/>
        </w:rPr>
        <w:t xml:space="preserve">circumstances, if we honestly </w:t>
      </w:r>
      <w:r w:rsidRPr="00C103ED">
        <w:rPr>
          <w:lang w:val="en-IN"/>
        </w:rPr>
        <w:t xml:space="preserve">want to lead a segregated life and steer </w:t>
      </w:r>
      <w:r w:rsidR="00E81ED4">
        <w:rPr>
          <w:lang w:val="en-IN"/>
        </w:rPr>
        <w:t>towards our own course</w:t>
      </w:r>
      <w:r w:rsidR="007A44CD">
        <w:rPr>
          <w:lang w:val="en-IN"/>
        </w:rPr>
        <w:t xml:space="preserve"> of life</w:t>
      </w:r>
      <w:r w:rsidRPr="00C103ED">
        <w:rPr>
          <w:lang w:val="en-IN"/>
        </w:rPr>
        <w:t>, there should be nothing wrong with such a compulsive decision.</w:t>
      </w:r>
    </w:p>
    <w:p w:rsidR="00C103ED" w:rsidRDefault="00C103ED" w:rsidP="00C103ED">
      <w:pPr>
        <w:pStyle w:val="Heading2"/>
        <w:jc w:val="both"/>
      </w:pPr>
      <w:r>
        <w:t>Work More Talk Less</w:t>
      </w:r>
    </w:p>
    <w:p w:rsidR="00C103ED" w:rsidRPr="00C103ED" w:rsidRDefault="00C103ED" w:rsidP="00C103ED">
      <w:pPr>
        <w:rPr>
          <w:lang w:val="en-IN"/>
        </w:rPr>
      </w:pPr>
      <w:r w:rsidRPr="00C103ED">
        <w:rPr>
          <w:lang w:val="en-IN"/>
        </w:rPr>
        <w:t xml:space="preserve">The smallest of actions </w:t>
      </w:r>
      <w:r w:rsidR="00FD58ED">
        <w:rPr>
          <w:lang w:val="en-IN"/>
        </w:rPr>
        <w:t>are</w:t>
      </w:r>
      <w:r w:rsidRPr="00C103ED">
        <w:rPr>
          <w:lang w:val="en-IN"/>
        </w:rPr>
        <w:t xml:space="preserve"> so much better</w:t>
      </w:r>
      <w:r w:rsidR="00C62651">
        <w:rPr>
          <w:lang w:val="en-IN"/>
        </w:rPr>
        <w:t xml:space="preserve"> and </w:t>
      </w:r>
      <w:r w:rsidRPr="00C103ED">
        <w:rPr>
          <w:lang w:val="en-IN"/>
        </w:rPr>
        <w:t>smarter than the biggest of intentions. Leadership is all a</w:t>
      </w:r>
      <w:r w:rsidR="00D23240">
        <w:rPr>
          <w:lang w:val="en-IN"/>
        </w:rPr>
        <w:t>bout making good things happen, getting great things done and a</w:t>
      </w:r>
      <w:r w:rsidRPr="00C103ED">
        <w:rPr>
          <w:lang w:val="en-IN"/>
        </w:rPr>
        <w:t>bout the translation of beautifu</w:t>
      </w:r>
      <w:r>
        <w:rPr>
          <w:lang w:val="en-IN"/>
        </w:rPr>
        <w:t>l ideas into brilliant results.</w:t>
      </w:r>
    </w:p>
    <w:p w:rsidR="00C103ED" w:rsidRDefault="00C103ED" w:rsidP="00C103ED">
      <w:pPr>
        <w:rPr>
          <w:lang w:val="en-IN"/>
        </w:rPr>
      </w:pPr>
      <w:r w:rsidRPr="00C103ED">
        <w:rPr>
          <w:lang w:val="en-IN"/>
        </w:rPr>
        <w:t xml:space="preserve">Undeniably, there are millions of people in India who think little, act even less but talk too </w:t>
      </w:r>
      <w:r w:rsidR="00E25EED">
        <w:rPr>
          <w:lang w:val="en-IN"/>
        </w:rPr>
        <w:t>much. Indulgence in idle gossip and</w:t>
      </w:r>
      <w:r w:rsidRPr="00C103ED">
        <w:rPr>
          <w:lang w:val="en-IN"/>
        </w:rPr>
        <w:t xml:space="preserve"> frustration over their</w:t>
      </w:r>
      <w:r w:rsidR="00E25EED">
        <w:rPr>
          <w:lang w:val="en-IN"/>
        </w:rPr>
        <w:t xml:space="preserve"> sorry plight </w:t>
      </w:r>
      <w:r w:rsidRPr="00C103ED">
        <w:rPr>
          <w:lang w:val="en-IN"/>
        </w:rPr>
        <w:t>have in fact become national p</w:t>
      </w:r>
      <w:r>
        <w:rPr>
          <w:lang w:val="en-IN"/>
        </w:rPr>
        <w:t>astimes.</w:t>
      </w:r>
      <w:r w:rsidRPr="00C103ED">
        <w:rPr>
          <w:lang w:val="en-IN"/>
        </w:rPr>
        <w:t xml:space="preserve"> Those who have endless time on their hands are great babblers. Thinking and reflection </w:t>
      </w:r>
      <w:r w:rsidR="00D43162">
        <w:rPr>
          <w:lang w:val="en-IN"/>
        </w:rPr>
        <w:t>requires</w:t>
      </w:r>
      <w:r w:rsidRPr="00C103ED">
        <w:rPr>
          <w:lang w:val="en-IN"/>
        </w:rPr>
        <w:t xml:space="preserve"> a certain degree of educatio</w:t>
      </w:r>
      <w:r w:rsidR="00D43162">
        <w:rPr>
          <w:lang w:val="en-IN"/>
        </w:rPr>
        <w:t xml:space="preserve">n and intellectual development, </w:t>
      </w:r>
      <w:r w:rsidR="00D43162" w:rsidRPr="00600E18">
        <w:rPr>
          <w:noProof/>
          <w:lang w:val="en-IN"/>
        </w:rPr>
        <w:t>lacked</w:t>
      </w:r>
      <w:r w:rsidR="00D43162">
        <w:rPr>
          <w:lang w:val="en-IN"/>
        </w:rPr>
        <w:t xml:space="preserve"> by masses.</w:t>
      </w:r>
    </w:p>
    <w:p w:rsidR="00C103ED" w:rsidRDefault="00C103ED" w:rsidP="00C103ED">
      <w:pPr>
        <w:rPr>
          <w:lang w:val="en-IN"/>
        </w:rPr>
      </w:pPr>
      <w:r w:rsidRPr="00C103ED">
        <w:rPr>
          <w:lang w:val="en-IN"/>
        </w:rPr>
        <w:t>W</w:t>
      </w:r>
      <w:r w:rsidR="00D43162">
        <w:rPr>
          <w:lang w:val="en-IN"/>
        </w:rPr>
        <w:t>e live in an interesting world, filled with t</w:t>
      </w:r>
      <w:r w:rsidRPr="00C103ED">
        <w:rPr>
          <w:lang w:val="en-IN"/>
        </w:rPr>
        <w:t xml:space="preserve">oo much overpromise and under delivery. But </w:t>
      </w:r>
      <w:r>
        <w:rPr>
          <w:lang w:val="en-IN"/>
        </w:rPr>
        <w:t xml:space="preserve">some </w:t>
      </w:r>
      <w:r w:rsidRPr="00C103ED">
        <w:rPr>
          <w:lang w:val="en-IN"/>
        </w:rPr>
        <w:t>world-class leaders</w:t>
      </w:r>
      <w:r>
        <w:rPr>
          <w:lang w:val="en-IN"/>
        </w:rPr>
        <w:t xml:space="preserve">, </w:t>
      </w:r>
      <w:r w:rsidRPr="00C103ED">
        <w:rPr>
          <w:lang w:val="en-IN"/>
        </w:rPr>
        <w:t>business</w:t>
      </w:r>
      <w:r w:rsidR="006547B6">
        <w:rPr>
          <w:lang w:val="en-IN"/>
        </w:rPr>
        <w:t>men</w:t>
      </w:r>
      <w:r>
        <w:rPr>
          <w:lang w:val="en-IN"/>
        </w:rPr>
        <w:t xml:space="preserve"> &amp; h</w:t>
      </w:r>
      <w:r w:rsidRPr="00C103ED">
        <w:rPr>
          <w:lang w:val="en-IN"/>
        </w:rPr>
        <w:t>uman beings ar</w:t>
      </w:r>
      <w:r>
        <w:rPr>
          <w:lang w:val="en-IN"/>
        </w:rPr>
        <w:t>e different. Remarkably so, they talk less a</w:t>
      </w:r>
      <w:r w:rsidRPr="00C103ED">
        <w:rPr>
          <w:lang w:val="en-IN"/>
        </w:rPr>
        <w:t>nd do more. They are masterful at exec</w:t>
      </w:r>
      <w:r>
        <w:rPr>
          <w:lang w:val="en-IN"/>
        </w:rPr>
        <w:t>ution. They are acutely focused on creating val</w:t>
      </w:r>
      <w:r w:rsidR="006547B6">
        <w:rPr>
          <w:lang w:val="en-IN"/>
        </w:rPr>
        <w:t>ue and on what’s most important for being successful.</w:t>
      </w:r>
    </w:p>
    <w:p w:rsidR="00A31A91" w:rsidRDefault="00A31A91" w:rsidP="00A31A91">
      <w:pPr>
        <w:pStyle w:val="Heading2"/>
      </w:pPr>
      <w:r>
        <w:t>Good Manners</w:t>
      </w:r>
    </w:p>
    <w:p w:rsidR="00A31A91" w:rsidRDefault="00A31A91" w:rsidP="00A31A91">
      <w:pPr>
        <w:rPr>
          <w:lang w:val="en-IN"/>
        </w:rPr>
      </w:pPr>
      <w:r w:rsidRPr="00A31A91">
        <w:rPr>
          <w:lang w:val="en-IN"/>
        </w:rPr>
        <w:t>Manners are very important for any person. Manners</w:t>
      </w:r>
      <w:r w:rsidR="00795D0F">
        <w:rPr>
          <w:lang w:val="en-IN"/>
        </w:rPr>
        <w:t xml:space="preserve"> help</w:t>
      </w:r>
      <w:r w:rsidRPr="00A31A91">
        <w:rPr>
          <w:lang w:val="en-IN"/>
        </w:rPr>
        <w:t xml:space="preserve"> build a great personality. When we try to make ourselves a good person</w:t>
      </w:r>
      <w:r w:rsidR="00645494">
        <w:rPr>
          <w:lang w:val="en-IN"/>
        </w:rPr>
        <w:t>,</w:t>
      </w:r>
      <w:r w:rsidRPr="00A31A91">
        <w:rPr>
          <w:lang w:val="en-IN"/>
        </w:rPr>
        <w:t xml:space="preserve"> we become an outstanding character. We are what we think and we become what we do. So</w:t>
      </w:r>
      <w:r w:rsidR="00C660A1">
        <w:rPr>
          <w:lang w:val="en-IN"/>
        </w:rPr>
        <w:t>,</w:t>
      </w:r>
      <w:r w:rsidRPr="00A31A91">
        <w:rPr>
          <w:lang w:val="en-IN"/>
        </w:rPr>
        <w:t xml:space="preserve"> a well-mannered person is a person of compassion. When we express gentleness in what</w:t>
      </w:r>
      <w:r w:rsidR="003B76A4">
        <w:rPr>
          <w:lang w:val="en-IN"/>
        </w:rPr>
        <w:t>ever we do, we set an example for</w:t>
      </w:r>
      <w:r w:rsidRPr="00A31A91">
        <w:rPr>
          <w:lang w:val="en-IN"/>
        </w:rPr>
        <w:t xml:space="preserve"> others. Good manner</w:t>
      </w:r>
      <w:r w:rsidR="008B601E">
        <w:rPr>
          <w:lang w:val="en-IN"/>
        </w:rPr>
        <w:t xml:space="preserve">s do not come </w:t>
      </w:r>
      <w:r w:rsidR="00790E84" w:rsidRPr="006302DD">
        <w:rPr>
          <w:noProof/>
          <w:lang w:val="en-IN"/>
        </w:rPr>
        <w:t>pre-</w:t>
      </w:r>
      <w:r w:rsidR="00051F46" w:rsidRPr="006302DD">
        <w:rPr>
          <w:noProof/>
          <w:lang w:val="en-IN"/>
        </w:rPr>
        <w:t>instilled</w:t>
      </w:r>
      <w:r w:rsidR="00051F46">
        <w:rPr>
          <w:lang w:val="en-IN"/>
        </w:rPr>
        <w:t xml:space="preserve"> </w:t>
      </w:r>
      <w:r w:rsidR="008B601E">
        <w:rPr>
          <w:lang w:val="en-IN"/>
        </w:rPr>
        <w:t>inside us</w:t>
      </w:r>
      <w:r w:rsidR="00C660A1">
        <w:rPr>
          <w:lang w:val="en-IN"/>
        </w:rPr>
        <w:t xml:space="preserve"> but are developed with </w:t>
      </w:r>
      <w:r w:rsidR="00EC02FB">
        <w:rPr>
          <w:lang w:val="en-IN"/>
        </w:rPr>
        <w:t xml:space="preserve">regular </w:t>
      </w:r>
      <w:r w:rsidR="00C660A1">
        <w:rPr>
          <w:lang w:val="en-IN"/>
        </w:rPr>
        <w:t>practice.</w:t>
      </w:r>
    </w:p>
    <w:p w:rsidR="0091648B" w:rsidRDefault="00A31A91" w:rsidP="00A31A91">
      <w:pPr>
        <w:rPr>
          <w:lang w:val="en-IN"/>
        </w:rPr>
      </w:pPr>
      <w:r w:rsidRPr="00A31A91">
        <w:rPr>
          <w:lang w:val="en-IN"/>
        </w:rPr>
        <w:t>Good manners are more than opening doors and writing thank you notes. Being polite and courteous to others shows our real behavio</w:t>
      </w:r>
      <w:r>
        <w:rPr>
          <w:lang w:val="en-IN"/>
        </w:rPr>
        <w:t>u</w:t>
      </w:r>
      <w:r w:rsidR="00D43467">
        <w:rPr>
          <w:lang w:val="en-IN"/>
        </w:rPr>
        <w:t>r,</w:t>
      </w:r>
      <w:r w:rsidR="004E7DA1">
        <w:rPr>
          <w:lang w:val="en-IN"/>
        </w:rPr>
        <w:t xml:space="preserve"> thinking</w:t>
      </w:r>
      <w:r w:rsidR="00D43467">
        <w:rPr>
          <w:lang w:val="en-IN"/>
        </w:rPr>
        <w:t xml:space="preserve"> and </w:t>
      </w:r>
      <w:r w:rsidR="004A32B4" w:rsidRPr="006302DD">
        <w:rPr>
          <w:noProof/>
          <w:lang w:val="en-IN"/>
        </w:rPr>
        <w:t>mindset</w:t>
      </w:r>
      <w:r w:rsidR="00C660A1">
        <w:rPr>
          <w:lang w:val="en-IN"/>
        </w:rPr>
        <w:t>. It attracts people’s</w:t>
      </w:r>
      <w:r w:rsidRPr="00A31A91">
        <w:rPr>
          <w:lang w:val="en-IN"/>
        </w:rPr>
        <w:t xml:space="preserve"> attention</w:t>
      </w:r>
      <w:r w:rsidR="009C028D">
        <w:rPr>
          <w:lang w:val="en-IN"/>
        </w:rPr>
        <w:t xml:space="preserve"> when</w:t>
      </w:r>
      <w:r w:rsidRPr="00A31A91">
        <w:rPr>
          <w:lang w:val="en-IN"/>
        </w:rPr>
        <w:t xml:space="preserve"> they get respect from us. Being a </w:t>
      </w:r>
      <w:r w:rsidRPr="00600E18">
        <w:rPr>
          <w:noProof/>
          <w:lang w:val="en-IN"/>
        </w:rPr>
        <w:t>well</w:t>
      </w:r>
      <w:r w:rsidR="00600E18">
        <w:rPr>
          <w:noProof/>
          <w:lang w:val="en-IN"/>
        </w:rPr>
        <w:t>-</w:t>
      </w:r>
      <w:r w:rsidRPr="00600E18">
        <w:rPr>
          <w:noProof/>
          <w:lang w:val="en-IN"/>
        </w:rPr>
        <w:t>behaved</w:t>
      </w:r>
      <w:r w:rsidRPr="00A31A91">
        <w:rPr>
          <w:lang w:val="en-IN"/>
        </w:rPr>
        <w:t xml:space="preserve"> person, we set a </w:t>
      </w:r>
      <w:r w:rsidR="00962F58">
        <w:rPr>
          <w:lang w:val="en-IN"/>
        </w:rPr>
        <w:t>standard for others too, encouraging</w:t>
      </w:r>
      <w:r w:rsidRPr="00A31A91">
        <w:rPr>
          <w:lang w:val="en-IN"/>
        </w:rPr>
        <w:t xml:space="preserve"> them to practice good manner</w:t>
      </w:r>
      <w:r w:rsidR="00962F58">
        <w:rPr>
          <w:lang w:val="en-IN"/>
        </w:rPr>
        <w:t>s</w:t>
      </w:r>
      <w:r w:rsidRPr="00A31A91">
        <w:rPr>
          <w:lang w:val="en-IN"/>
        </w:rPr>
        <w:t xml:space="preserve"> and behave well.</w:t>
      </w:r>
      <w:r>
        <w:rPr>
          <w:lang w:val="en-IN"/>
        </w:rPr>
        <w:t xml:space="preserve"> </w:t>
      </w:r>
      <w:r w:rsidRPr="00A31A91">
        <w:rPr>
          <w:lang w:val="en-IN"/>
        </w:rPr>
        <w:t>We should always remember that “Manners Maketh Man”.</w:t>
      </w:r>
    </w:p>
    <w:p w:rsidR="0091648B" w:rsidRDefault="0091648B" w:rsidP="0091648B">
      <w:pPr>
        <w:pStyle w:val="Heading2"/>
      </w:pPr>
      <w:r>
        <w:lastRenderedPageBreak/>
        <w:t>Casteism in India</w:t>
      </w:r>
    </w:p>
    <w:p w:rsidR="0091648B" w:rsidRPr="0091648B" w:rsidRDefault="0091648B" w:rsidP="0091648B">
      <w:pPr>
        <w:rPr>
          <w:lang w:val="en-IN"/>
        </w:rPr>
      </w:pPr>
      <w:r w:rsidRPr="0091648B">
        <w:rPr>
          <w:lang w:val="en-IN"/>
        </w:rPr>
        <w:t xml:space="preserve">India is the </w:t>
      </w:r>
      <w:r w:rsidR="00A624C4">
        <w:rPr>
          <w:lang w:val="en-IN"/>
        </w:rPr>
        <w:t xml:space="preserve">world’s </w:t>
      </w:r>
      <w:r w:rsidRPr="0091648B">
        <w:rPr>
          <w:lang w:val="en-IN"/>
        </w:rPr>
        <w:t xml:space="preserve">biggest democracy </w:t>
      </w:r>
      <w:r w:rsidR="00A624C4">
        <w:rPr>
          <w:lang w:val="en-IN"/>
        </w:rPr>
        <w:t xml:space="preserve">and </w:t>
      </w:r>
      <w:r w:rsidRPr="0091648B">
        <w:rPr>
          <w:lang w:val="en-IN"/>
        </w:rPr>
        <w:t xml:space="preserve">yet democracy has not been established in India in </w:t>
      </w:r>
      <w:r w:rsidR="00943FBF">
        <w:rPr>
          <w:lang w:val="en-IN"/>
        </w:rPr>
        <w:t>reality</w:t>
      </w:r>
      <w:r w:rsidRPr="0091648B">
        <w:rPr>
          <w:lang w:val="en-IN"/>
        </w:rPr>
        <w:t>. Unfortunately</w:t>
      </w:r>
      <w:r>
        <w:rPr>
          <w:lang w:val="en-IN"/>
        </w:rPr>
        <w:t>,</w:t>
      </w:r>
      <w:r w:rsidRPr="0091648B">
        <w:rPr>
          <w:lang w:val="en-IN"/>
        </w:rPr>
        <w:t xml:space="preserve"> there are such acute social and economic inequalities</w:t>
      </w:r>
      <w:r w:rsidR="00EB22F9">
        <w:rPr>
          <w:lang w:val="en-IN"/>
        </w:rPr>
        <w:t xml:space="preserve"> such as</w:t>
      </w:r>
      <w:r w:rsidRPr="0091648B">
        <w:rPr>
          <w:lang w:val="en-IN"/>
        </w:rPr>
        <w:t xml:space="preserve"> </w:t>
      </w:r>
      <w:r w:rsidR="00EB22F9" w:rsidRPr="0091648B">
        <w:rPr>
          <w:lang w:val="en-IN"/>
        </w:rPr>
        <w:t>casteism, untouchability, communali</w:t>
      </w:r>
      <w:r w:rsidR="00EB22F9">
        <w:rPr>
          <w:lang w:val="en-IN"/>
        </w:rPr>
        <w:t xml:space="preserve">sm, regional imbalances and many more, </w:t>
      </w:r>
      <w:r w:rsidR="00DF3DC7">
        <w:rPr>
          <w:lang w:val="en-IN"/>
        </w:rPr>
        <w:t>that</w:t>
      </w:r>
      <w:r w:rsidRPr="0091648B">
        <w:rPr>
          <w:lang w:val="en-IN"/>
        </w:rPr>
        <w:t xml:space="preserve"> have affected </w:t>
      </w:r>
      <w:r w:rsidR="004A32B4">
        <w:rPr>
          <w:lang w:val="en-IN"/>
        </w:rPr>
        <w:t xml:space="preserve">the </w:t>
      </w:r>
      <w:r w:rsidRPr="0091648B">
        <w:rPr>
          <w:lang w:val="en-IN"/>
        </w:rPr>
        <w:t>Indian democracy</w:t>
      </w:r>
      <w:r w:rsidR="006D116F">
        <w:rPr>
          <w:lang w:val="en-IN"/>
        </w:rPr>
        <w:t xml:space="preserve"> </w:t>
      </w:r>
      <w:r w:rsidR="006D116F" w:rsidRPr="0091648B">
        <w:rPr>
          <w:lang w:val="en-IN"/>
        </w:rPr>
        <w:t>immensely</w:t>
      </w:r>
      <w:r w:rsidRPr="0091648B">
        <w:rPr>
          <w:lang w:val="en-IN"/>
        </w:rPr>
        <w:t xml:space="preserve">. </w:t>
      </w:r>
    </w:p>
    <w:p w:rsidR="002D326F" w:rsidRDefault="0091648B" w:rsidP="00A31A91">
      <w:pPr>
        <w:rPr>
          <w:lang w:val="en-IN"/>
        </w:rPr>
      </w:pPr>
      <w:r w:rsidRPr="0091648B">
        <w:rPr>
          <w:lang w:val="en-IN"/>
        </w:rPr>
        <w:t xml:space="preserve">Amongst these social evils of the society, casteism is the most acute problem of the day. </w:t>
      </w:r>
      <w:r w:rsidR="005379A7">
        <w:rPr>
          <w:noProof/>
          <w:lang w:val="en-IN"/>
        </w:rPr>
        <w:t>The d</w:t>
      </w:r>
      <w:r w:rsidRPr="005379A7">
        <w:rPr>
          <w:noProof/>
          <w:lang w:val="en-IN"/>
        </w:rPr>
        <w:t>istinction</w:t>
      </w:r>
      <w:r w:rsidRPr="0091648B">
        <w:rPr>
          <w:lang w:val="en-IN"/>
        </w:rPr>
        <w:t xml:space="preserve"> of caste </w:t>
      </w:r>
      <w:r w:rsidR="00E012B0">
        <w:rPr>
          <w:lang w:val="en-IN"/>
        </w:rPr>
        <w:t>has been a</w:t>
      </w:r>
      <w:r w:rsidR="00E012B0" w:rsidRPr="0091648B">
        <w:rPr>
          <w:lang w:val="en-IN"/>
        </w:rPr>
        <w:t xml:space="preserve"> vit</w:t>
      </w:r>
      <w:r w:rsidR="00E012B0">
        <w:rPr>
          <w:lang w:val="en-IN"/>
        </w:rPr>
        <w:t>al and integral part of Indian society</w:t>
      </w:r>
      <w:r w:rsidRPr="0091648B">
        <w:rPr>
          <w:lang w:val="en-IN"/>
        </w:rPr>
        <w:t xml:space="preserve"> since </w:t>
      </w:r>
      <w:r w:rsidR="005B4778" w:rsidRPr="0091648B">
        <w:rPr>
          <w:lang w:val="en-IN"/>
        </w:rPr>
        <w:t>ancient</w:t>
      </w:r>
      <w:r w:rsidRPr="0091648B">
        <w:rPr>
          <w:lang w:val="en-IN"/>
        </w:rPr>
        <w:t xml:space="preserve"> times</w:t>
      </w:r>
      <w:r w:rsidR="00E012B0">
        <w:rPr>
          <w:lang w:val="en-IN"/>
        </w:rPr>
        <w:t xml:space="preserve"> and</w:t>
      </w:r>
      <w:r w:rsidR="00E012B0" w:rsidRPr="0091648B">
        <w:rPr>
          <w:lang w:val="en-IN"/>
        </w:rPr>
        <w:t xml:space="preserve"> has immensely influenced Indian politics too</w:t>
      </w:r>
      <w:r w:rsidRPr="0091648B">
        <w:rPr>
          <w:lang w:val="en-IN"/>
        </w:rPr>
        <w:t xml:space="preserve">. </w:t>
      </w:r>
      <w:r w:rsidR="004F5CA0" w:rsidRPr="0091648B">
        <w:rPr>
          <w:lang w:val="en-IN"/>
        </w:rPr>
        <w:t xml:space="preserve">Casteism is the behaviour which </w:t>
      </w:r>
      <w:r w:rsidR="00094F56">
        <w:rPr>
          <w:lang w:val="en-IN"/>
        </w:rPr>
        <w:t>influence</w:t>
      </w:r>
      <w:r w:rsidR="004F5CA0" w:rsidRPr="0091648B">
        <w:rPr>
          <w:lang w:val="en-IN"/>
        </w:rPr>
        <w:t>s the high caste people to hate and exploit the low caste people. People of high caste consider themselves to be superior to those of other castes.</w:t>
      </w:r>
      <w:r w:rsidR="004F5CA0">
        <w:rPr>
          <w:lang w:val="en-IN"/>
        </w:rPr>
        <w:t xml:space="preserve"> </w:t>
      </w:r>
      <w:r w:rsidR="002D06D1">
        <w:rPr>
          <w:lang w:val="en-IN"/>
        </w:rPr>
        <w:t>It has</w:t>
      </w:r>
      <w:r w:rsidR="0029440F" w:rsidRPr="0029440F">
        <w:rPr>
          <w:lang w:val="en-IN"/>
        </w:rPr>
        <w:t xml:space="preserve"> </w:t>
      </w:r>
      <w:r w:rsidR="0029440F" w:rsidRPr="0091648B">
        <w:rPr>
          <w:lang w:val="en-IN"/>
        </w:rPr>
        <w:t xml:space="preserve">divided the country </w:t>
      </w:r>
      <w:r w:rsidR="00887DBE">
        <w:rPr>
          <w:lang w:val="en-IN"/>
        </w:rPr>
        <w:t>into many different categories and e</w:t>
      </w:r>
      <w:r w:rsidRPr="0091648B">
        <w:rPr>
          <w:lang w:val="en-IN"/>
        </w:rPr>
        <w:t>ven today</w:t>
      </w:r>
      <w:r w:rsidR="00AB3029">
        <w:rPr>
          <w:lang w:val="en-IN"/>
        </w:rPr>
        <w:t>,</w:t>
      </w:r>
      <w:r w:rsidRPr="0091648B">
        <w:rPr>
          <w:lang w:val="en-IN"/>
        </w:rPr>
        <w:t xml:space="preserve"> there are about 3000 castes and </w:t>
      </w:r>
      <w:r w:rsidRPr="000F0746">
        <w:rPr>
          <w:noProof/>
          <w:lang w:val="en-IN"/>
        </w:rPr>
        <w:t>sub</w:t>
      </w:r>
      <w:r w:rsidR="005379A7" w:rsidRPr="000F0746">
        <w:rPr>
          <w:noProof/>
          <w:lang w:val="en-IN"/>
        </w:rPr>
        <w:t>-</w:t>
      </w:r>
      <w:r w:rsidRPr="000F0746">
        <w:rPr>
          <w:noProof/>
          <w:lang w:val="en-IN"/>
        </w:rPr>
        <w:t>caste</w:t>
      </w:r>
      <w:r w:rsidR="000F0746">
        <w:rPr>
          <w:noProof/>
          <w:lang w:val="en-IN"/>
        </w:rPr>
        <w:t>s</w:t>
      </w:r>
      <w:r w:rsidR="0029440F">
        <w:rPr>
          <w:lang w:val="en-IN"/>
        </w:rPr>
        <w:t xml:space="preserve"> in India.</w:t>
      </w:r>
    </w:p>
    <w:p w:rsidR="00600E18" w:rsidRDefault="00600E18" w:rsidP="00600E18">
      <w:pPr>
        <w:pStyle w:val="Heading2"/>
      </w:pPr>
      <w:r>
        <w:t>Terrorism</w:t>
      </w:r>
    </w:p>
    <w:p w:rsidR="00D06669" w:rsidRDefault="00600E18" w:rsidP="00600E18">
      <w:pPr>
        <w:rPr>
          <w:lang w:val="en-IN"/>
        </w:rPr>
      </w:pPr>
      <w:r w:rsidRPr="00600E18">
        <w:rPr>
          <w:lang w:val="en-IN"/>
        </w:rPr>
        <w:t xml:space="preserve">Terrorism has become a big national and international </w:t>
      </w:r>
      <w:r w:rsidR="00CD76CA">
        <w:rPr>
          <w:lang w:val="en-IN"/>
        </w:rPr>
        <w:t xml:space="preserve">threat </w:t>
      </w:r>
      <w:r w:rsidR="007946C5">
        <w:rPr>
          <w:lang w:val="en-IN"/>
        </w:rPr>
        <w:t>all over the world. It’</w:t>
      </w:r>
      <w:r w:rsidRPr="00600E18">
        <w:rPr>
          <w:lang w:val="en-IN"/>
        </w:rPr>
        <w:t>s</w:t>
      </w:r>
      <w:r w:rsidR="007946C5">
        <w:rPr>
          <w:lang w:val="en-IN"/>
        </w:rPr>
        <w:t xml:space="preserve"> an</w:t>
      </w:r>
      <w:r w:rsidRPr="00600E18">
        <w:rPr>
          <w:lang w:val="en-IN"/>
        </w:rPr>
        <w:t xml:space="preserve"> iss</w:t>
      </w:r>
      <w:r>
        <w:rPr>
          <w:lang w:val="en-IN"/>
        </w:rPr>
        <w:t xml:space="preserve">ue </w:t>
      </w:r>
      <w:r w:rsidR="007946C5">
        <w:rPr>
          <w:lang w:val="en-IN"/>
        </w:rPr>
        <w:t>that</w:t>
      </w:r>
      <w:r>
        <w:rPr>
          <w:lang w:val="en-IN"/>
        </w:rPr>
        <w:t xml:space="preserve"> has affected almost every nation</w:t>
      </w:r>
      <w:r w:rsidRPr="00600E18">
        <w:rPr>
          <w:lang w:val="en-IN"/>
        </w:rPr>
        <w:t xml:space="preserve"> </w:t>
      </w:r>
      <w:r>
        <w:rPr>
          <w:lang w:val="en-IN"/>
        </w:rPr>
        <w:t xml:space="preserve">of </w:t>
      </w:r>
      <w:r w:rsidRPr="00600E18">
        <w:rPr>
          <w:lang w:val="en-IN"/>
        </w:rPr>
        <w:t>the world directly or indirectly. Many</w:t>
      </w:r>
      <w:r>
        <w:rPr>
          <w:lang w:val="en-IN"/>
        </w:rPr>
        <w:t xml:space="preserve"> </w:t>
      </w:r>
      <w:r w:rsidRPr="00600E18">
        <w:rPr>
          <w:lang w:val="en-IN"/>
        </w:rPr>
        <w:t>countries</w:t>
      </w:r>
      <w:r>
        <w:rPr>
          <w:lang w:val="en-IN"/>
        </w:rPr>
        <w:t xml:space="preserve"> have tried o</w:t>
      </w:r>
      <w:r w:rsidRPr="00600E18">
        <w:rPr>
          <w:lang w:val="en-IN"/>
        </w:rPr>
        <w:t>ppo</w:t>
      </w:r>
      <w:r>
        <w:rPr>
          <w:lang w:val="en-IN"/>
        </w:rPr>
        <w:t>sing terrorism but the</w:t>
      </w:r>
      <w:r w:rsidRPr="00600E18">
        <w:rPr>
          <w:lang w:val="en-IN"/>
        </w:rPr>
        <w:t xml:space="preserve"> terrorists are still </w:t>
      </w:r>
      <w:r>
        <w:rPr>
          <w:lang w:val="en-IN"/>
        </w:rPr>
        <w:t>being backed</w:t>
      </w:r>
      <w:r w:rsidRPr="00600E18">
        <w:rPr>
          <w:lang w:val="en-IN"/>
        </w:rPr>
        <w:t xml:space="preserve"> by someone. Terrorism is a violent act of terrifying the common public </w:t>
      </w:r>
      <w:r w:rsidR="00317193">
        <w:rPr>
          <w:lang w:val="en-IN"/>
        </w:rPr>
        <w:t xml:space="preserve">that </w:t>
      </w:r>
      <w:r w:rsidR="00943CE0" w:rsidRPr="00D06669">
        <w:rPr>
          <w:noProof/>
          <w:lang w:val="en-IN"/>
        </w:rPr>
        <w:t>affect</w:t>
      </w:r>
      <w:r w:rsidR="00317193">
        <w:rPr>
          <w:noProof/>
          <w:lang w:val="en-IN"/>
        </w:rPr>
        <w:t>s</w:t>
      </w:r>
      <w:r w:rsidR="00943CE0" w:rsidRPr="00943CE0">
        <w:rPr>
          <w:lang w:val="en-IN"/>
        </w:rPr>
        <w:t xml:space="preserve"> the </w:t>
      </w:r>
      <w:r w:rsidR="00D06669">
        <w:rPr>
          <w:lang w:val="en-IN"/>
        </w:rPr>
        <w:t>human mind to a great extent,</w:t>
      </w:r>
      <w:r w:rsidR="00943CE0" w:rsidRPr="00943CE0">
        <w:rPr>
          <w:lang w:val="en-IN"/>
        </w:rPr>
        <w:t xml:space="preserve"> </w:t>
      </w:r>
      <w:r w:rsidR="00D06669">
        <w:rPr>
          <w:noProof/>
          <w:lang w:val="en-IN"/>
        </w:rPr>
        <w:t>making</w:t>
      </w:r>
      <w:r w:rsidR="00D06669">
        <w:rPr>
          <w:lang w:val="en-IN"/>
        </w:rPr>
        <w:t xml:space="preserve"> people so scared that they </w:t>
      </w:r>
      <w:r w:rsidR="00BA1242">
        <w:rPr>
          <w:lang w:val="en-IN"/>
        </w:rPr>
        <w:t>become</w:t>
      </w:r>
      <w:r w:rsidR="00D06669">
        <w:rPr>
          <w:lang w:val="en-IN"/>
        </w:rPr>
        <w:t xml:space="preserve"> </w:t>
      </w:r>
      <w:r w:rsidR="00321F8E">
        <w:rPr>
          <w:lang w:val="en-IN"/>
        </w:rPr>
        <w:t>terrified with the thought of</w:t>
      </w:r>
      <w:r w:rsidR="00943CE0" w:rsidRPr="00943CE0">
        <w:rPr>
          <w:lang w:val="en-IN"/>
        </w:rPr>
        <w:t xml:space="preserve"> go</w:t>
      </w:r>
      <w:r w:rsidR="00321F8E">
        <w:rPr>
          <w:lang w:val="en-IN"/>
        </w:rPr>
        <w:t>ing</w:t>
      </w:r>
      <w:r w:rsidR="00943CE0" w:rsidRPr="00943CE0">
        <w:rPr>
          <w:lang w:val="en-IN"/>
        </w:rPr>
        <w:t xml:space="preserve"> outside</w:t>
      </w:r>
      <w:r w:rsidR="00D06669">
        <w:rPr>
          <w:lang w:val="en-IN"/>
        </w:rPr>
        <w:t xml:space="preserve"> their homes.</w:t>
      </w:r>
    </w:p>
    <w:p w:rsidR="002D326F" w:rsidRDefault="00600E18" w:rsidP="00600E18">
      <w:pPr>
        <w:rPr>
          <w:lang w:val="en-IN"/>
        </w:rPr>
      </w:pPr>
      <w:r w:rsidRPr="00600E18">
        <w:rPr>
          <w:lang w:val="en-IN"/>
        </w:rPr>
        <w:t xml:space="preserve">Terrorists have many objectives such as spreading </w:t>
      </w:r>
      <w:r>
        <w:rPr>
          <w:lang w:val="en-IN"/>
        </w:rPr>
        <w:t xml:space="preserve">the </w:t>
      </w:r>
      <w:r w:rsidRPr="00600E18">
        <w:rPr>
          <w:noProof/>
          <w:lang w:val="en-IN"/>
        </w:rPr>
        <w:t>threat</w:t>
      </w:r>
      <w:r w:rsidRPr="00600E18">
        <w:rPr>
          <w:lang w:val="en-IN"/>
        </w:rPr>
        <w:t xml:space="preserve"> of violence in the society, fulf</w:t>
      </w:r>
      <w:r>
        <w:rPr>
          <w:lang w:val="en-IN"/>
        </w:rPr>
        <w:t>illing political purposes, etc.</w:t>
      </w:r>
      <w:r w:rsidRPr="00600E18">
        <w:rPr>
          <w:lang w:val="en-IN"/>
        </w:rPr>
        <w:t xml:space="preserve"> </w:t>
      </w:r>
      <w:r>
        <w:rPr>
          <w:lang w:val="en-IN"/>
        </w:rPr>
        <w:t xml:space="preserve">Terrorists </w:t>
      </w:r>
      <w:r w:rsidR="00943CE0">
        <w:rPr>
          <w:lang w:val="en-IN"/>
        </w:rPr>
        <w:t xml:space="preserve">boast </w:t>
      </w:r>
      <w:r>
        <w:rPr>
          <w:lang w:val="en-IN"/>
        </w:rPr>
        <w:t>themselves</w:t>
      </w:r>
      <w:r w:rsidRPr="00600E18">
        <w:rPr>
          <w:lang w:val="en-IN"/>
        </w:rPr>
        <w:t xml:space="preserve"> </w:t>
      </w:r>
      <w:r w:rsidR="00943CE0">
        <w:rPr>
          <w:lang w:val="en-IN"/>
        </w:rPr>
        <w:t xml:space="preserve">as </w:t>
      </w:r>
      <w:r w:rsidRPr="00600E18">
        <w:rPr>
          <w:lang w:val="en-IN"/>
        </w:rPr>
        <w:t>soldiers</w:t>
      </w:r>
      <w:r>
        <w:rPr>
          <w:lang w:val="en-IN"/>
        </w:rPr>
        <w:t>,</w:t>
      </w:r>
      <w:r w:rsidRPr="00600E18">
        <w:rPr>
          <w:lang w:val="en-IN"/>
        </w:rPr>
        <w:t xml:space="preserve"> </w:t>
      </w:r>
      <w:r w:rsidRPr="00600E18">
        <w:rPr>
          <w:noProof/>
          <w:lang w:val="en-IN"/>
        </w:rPr>
        <w:t>however</w:t>
      </w:r>
      <w:r w:rsidRPr="00600E18">
        <w:rPr>
          <w:lang w:val="en-IN"/>
        </w:rPr>
        <w:t xml:space="preserve">, they are not real soldiers. Real soldiers </w:t>
      </w:r>
      <w:r w:rsidR="00943CE0">
        <w:rPr>
          <w:lang w:val="en-IN"/>
        </w:rPr>
        <w:t xml:space="preserve">would </w:t>
      </w:r>
      <w:r w:rsidRPr="00600E18">
        <w:rPr>
          <w:lang w:val="en-IN"/>
        </w:rPr>
        <w:t xml:space="preserve">never </w:t>
      </w:r>
      <w:r w:rsidR="00430E15">
        <w:rPr>
          <w:lang w:val="en-IN"/>
        </w:rPr>
        <w:t xml:space="preserve">try to </w:t>
      </w:r>
      <w:r w:rsidRPr="00600E18">
        <w:rPr>
          <w:lang w:val="en-IN"/>
        </w:rPr>
        <w:t xml:space="preserve">hurt </w:t>
      </w:r>
      <w:r>
        <w:rPr>
          <w:lang w:val="en-IN"/>
        </w:rPr>
        <w:t xml:space="preserve">the </w:t>
      </w:r>
      <w:r w:rsidR="00430E15">
        <w:rPr>
          <w:lang w:val="en-IN"/>
        </w:rPr>
        <w:t>innocent</w:t>
      </w:r>
      <w:r w:rsidRPr="00600E18">
        <w:rPr>
          <w:lang w:val="en-IN"/>
        </w:rPr>
        <w:t xml:space="preserve"> and they fight only to save their </w:t>
      </w:r>
      <w:r w:rsidR="00943CE0">
        <w:rPr>
          <w:lang w:val="en-IN"/>
        </w:rPr>
        <w:t>country from its</w:t>
      </w:r>
      <w:r w:rsidR="00B67E41">
        <w:rPr>
          <w:lang w:val="en-IN"/>
        </w:rPr>
        <w:t xml:space="preserve"> enemies.</w:t>
      </w:r>
    </w:p>
    <w:p w:rsidR="00611EA7" w:rsidRDefault="00611EA7" w:rsidP="00611EA7">
      <w:pPr>
        <w:pStyle w:val="Heading2"/>
      </w:pPr>
      <w:r>
        <w:t>Hard Work is the Key to Success</w:t>
      </w:r>
    </w:p>
    <w:p w:rsidR="00611EA7" w:rsidRDefault="00611EA7" w:rsidP="00190DFD">
      <w:pPr>
        <w:rPr>
          <w:lang w:val="en-IN"/>
        </w:rPr>
      </w:pPr>
      <w:r w:rsidRPr="00611EA7">
        <w:rPr>
          <w:lang w:val="en-IN"/>
        </w:rPr>
        <w:t xml:space="preserve">Hard work is </w:t>
      </w:r>
      <w:r w:rsidR="00F26F70">
        <w:rPr>
          <w:lang w:val="en-IN"/>
        </w:rPr>
        <w:t>critical to</w:t>
      </w:r>
      <w:r w:rsidRPr="00611EA7">
        <w:rPr>
          <w:lang w:val="en-IN"/>
        </w:rPr>
        <w:t xml:space="preserve"> success. The </w:t>
      </w:r>
      <w:r w:rsidR="00F26F70">
        <w:rPr>
          <w:lang w:val="en-IN"/>
        </w:rPr>
        <w:t>life goals we seek to accomplish are impossible</w:t>
      </w:r>
      <w:r w:rsidRPr="00611EA7">
        <w:rPr>
          <w:lang w:val="en-IN"/>
        </w:rPr>
        <w:t xml:space="preserve"> </w:t>
      </w:r>
      <w:r w:rsidR="00F26F70">
        <w:rPr>
          <w:lang w:val="en-IN"/>
        </w:rPr>
        <w:t>without hard work</w:t>
      </w:r>
      <w:r w:rsidRPr="00611EA7">
        <w:rPr>
          <w:lang w:val="en-IN"/>
        </w:rPr>
        <w:t xml:space="preserve">. An idle person can never </w:t>
      </w:r>
      <w:r w:rsidR="00143335">
        <w:rPr>
          <w:lang w:val="en-IN"/>
        </w:rPr>
        <w:t>achieve</w:t>
      </w:r>
      <w:r w:rsidRPr="00611EA7">
        <w:rPr>
          <w:lang w:val="en-IN"/>
        </w:rPr>
        <w:t xml:space="preserve"> anyth</w:t>
      </w:r>
      <w:r w:rsidR="00F26F70">
        <w:rPr>
          <w:lang w:val="en-IN"/>
        </w:rPr>
        <w:t>ing if they sit and wait for a</w:t>
      </w:r>
      <w:r w:rsidR="00173E6E">
        <w:rPr>
          <w:lang w:val="en-IN"/>
        </w:rPr>
        <w:t xml:space="preserve"> better opportunity to present itself</w:t>
      </w:r>
      <w:r w:rsidRPr="00611EA7">
        <w:rPr>
          <w:lang w:val="en-IN"/>
        </w:rPr>
        <w:t xml:space="preserve">. The person who </w:t>
      </w:r>
      <w:r w:rsidR="0056235D">
        <w:rPr>
          <w:noProof/>
          <w:lang w:val="en-IN"/>
        </w:rPr>
        <w:t>works</w:t>
      </w:r>
      <w:r w:rsidR="00F26F70">
        <w:rPr>
          <w:lang w:val="en-IN"/>
        </w:rPr>
        <w:t xml:space="preserve"> hard is able to achieve</w:t>
      </w:r>
      <w:r w:rsidRPr="00611EA7">
        <w:rPr>
          <w:lang w:val="en-IN"/>
        </w:rPr>
        <w:t xml:space="preserve"> success and </w:t>
      </w:r>
      <w:r w:rsidR="00F26F70">
        <w:rPr>
          <w:lang w:val="en-IN"/>
        </w:rPr>
        <w:t xml:space="preserve">gain </w:t>
      </w:r>
      <w:r w:rsidRPr="00611EA7">
        <w:rPr>
          <w:lang w:val="en-IN"/>
        </w:rPr>
        <w:t xml:space="preserve">happiness in life. Nothing </w:t>
      </w:r>
      <w:r>
        <w:rPr>
          <w:lang w:val="en-IN"/>
        </w:rPr>
        <w:t>can be</w:t>
      </w:r>
      <w:r w:rsidRPr="00611EA7">
        <w:rPr>
          <w:lang w:val="en-IN"/>
        </w:rPr>
        <w:t xml:space="preserve"> ac</w:t>
      </w:r>
      <w:r w:rsidR="00F26F70">
        <w:rPr>
          <w:lang w:val="en-IN"/>
        </w:rPr>
        <w:t>hieved in life without</w:t>
      </w:r>
      <w:r w:rsidRPr="00611EA7">
        <w:rPr>
          <w:lang w:val="en-IN"/>
        </w:rPr>
        <w:t xml:space="preserve"> hard work.</w:t>
      </w:r>
    </w:p>
    <w:p w:rsidR="00611EA7" w:rsidRDefault="00611EA7" w:rsidP="00190DFD">
      <w:pPr>
        <w:rPr>
          <w:lang w:val="en-IN"/>
        </w:rPr>
      </w:pPr>
      <w:r w:rsidRPr="00611EA7">
        <w:rPr>
          <w:lang w:val="en-IN"/>
        </w:rPr>
        <w:t xml:space="preserve">The constant vigilance and preparedness to work is </w:t>
      </w:r>
      <w:r w:rsidR="00047279">
        <w:rPr>
          <w:lang w:val="en-IN"/>
        </w:rPr>
        <w:t>the price we have to pay for</w:t>
      </w:r>
      <w:r w:rsidRPr="00611EA7">
        <w:rPr>
          <w:lang w:val="en-IN"/>
        </w:rPr>
        <w:t xml:space="preserve"> success in life. </w:t>
      </w:r>
      <w:r w:rsidR="00047279">
        <w:rPr>
          <w:lang w:val="en-IN"/>
        </w:rPr>
        <w:t>Where w</w:t>
      </w:r>
      <w:r w:rsidRPr="00611EA7">
        <w:rPr>
          <w:lang w:val="en-IN"/>
        </w:rPr>
        <w:t>ork is</w:t>
      </w:r>
      <w:r w:rsidR="00047279">
        <w:rPr>
          <w:lang w:val="en-IN"/>
        </w:rPr>
        <w:t xml:space="preserve"> a privilege and a pleasure,</w:t>
      </w:r>
      <w:r w:rsidRPr="00611EA7">
        <w:rPr>
          <w:lang w:val="en-IN"/>
        </w:rPr>
        <w:t xml:space="preserve"> idleness is a luxury that no one can afford. Man is born to work and prosper in life. </w:t>
      </w:r>
      <w:r w:rsidR="00A52738">
        <w:rPr>
          <w:lang w:val="en-IN"/>
        </w:rPr>
        <w:t>A man of action</w:t>
      </w:r>
      <w:r w:rsidR="00A529AB">
        <w:rPr>
          <w:lang w:val="en-IN"/>
        </w:rPr>
        <w:t xml:space="preserve"> acts in the living present and</w:t>
      </w:r>
      <w:r w:rsidRPr="00611EA7">
        <w:rPr>
          <w:lang w:val="en-IN"/>
        </w:rPr>
        <w:t xml:space="preserve"> makes the best of time.</w:t>
      </w:r>
      <w:r>
        <w:rPr>
          <w:lang w:val="en-IN"/>
        </w:rPr>
        <w:t xml:space="preserve"> </w:t>
      </w:r>
      <w:r w:rsidR="00A529AB">
        <w:rPr>
          <w:lang w:val="en-IN"/>
        </w:rPr>
        <w:t xml:space="preserve">Idle men are the intruders </w:t>
      </w:r>
      <w:r w:rsidR="002C7402">
        <w:rPr>
          <w:lang w:val="en-IN"/>
        </w:rPr>
        <w:t>in the</w:t>
      </w:r>
      <w:r w:rsidR="00A529AB">
        <w:rPr>
          <w:lang w:val="en-IN"/>
        </w:rPr>
        <w:t xml:space="preserve"> </w:t>
      </w:r>
      <w:r w:rsidR="002C7402">
        <w:rPr>
          <w:lang w:val="en-IN"/>
        </w:rPr>
        <w:t>social machinery</w:t>
      </w:r>
      <w:r w:rsidRPr="00611EA7">
        <w:rPr>
          <w:lang w:val="en-IN"/>
        </w:rPr>
        <w:t>. The failure in life</w:t>
      </w:r>
      <w:r>
        <w:rPr>
          <w:lang w:val="en-IN"/>
        </w:rPr>
        <w:t xml:space="preserve"> is often due to idleness.</w:t>
      </w:r>
    </w:p>
    <w:p w:rsidR="009F7FB8" w:rsidRDefault="009F7FB8" w:rsidP="00190DFD">
      <w:pPr>
        <w:rPr>
          <w:lang w:val="en-IN"/>
        </w:rPr>
      </w:pPr>
    </w:p>
    <w:p w:rsidR="0029274A" w:rsidRDefault="0029274A" w:rsidP="00190DFD">
      <w:pPr>
        <w:rPr>
          <w:lang w:val="en-IN"/>
        </w:rPr>
      </w:pPr>
    </w:p>
    <w:p w:rsidR="009F7FB8" w:rsidRDefault="009F7FB8" w:rsidP="00190DFD">
      <w:pPr>
        <w:rPr>
          <w:lang w:val="en-IN"/>
        </w:rPr>
      </w:pPr>
    </w:p>
    <w:p w:rsidR="009F7FB8" w:rsidRDefault="009F7FB8" w:rsidP="009F7FB8">
      <w:pPr>
        <w:pStyle w:val="Heading2"/>
      </w:pPr>
      <w:r>
        <w:lastRenderedPageBreak/>
        <w:t>Indiscipline Among Students</w:t>
      </w:r>
    </w:p>
    <w:p w:rsidR="009F7FB8" w:rsidRDefault="009F7FB8" w:rsidP="009F7FB8">
      <w:pPr>
        <w:rPr>
          <w:lang w:val="en-IN"/>
        </w:rPr>
      </w:pPr>
      <w:r w:rsidRPr="00190DFD">
        <w:rPr>
          <w:lang w:val="en-IN"/>
        </w:rPr>
        <w:t xml:space="preserve">One of the greatest problems haunting our country today is the problem of growing indiscipline </w:t>
      </w:r>
      <w:r w:rsidR="00EC5EB6">
        <w:rPr>
          <w:lang w:val="en-IN"/>
        </w:rPr>
        <w:t xml:space="preserve">and unrest </w:t>
      </w:r>
      <w:r w:rsidRPr="00190DFD">
        <w:rPr>
          <w:lang w:val="en-IN"/>
        </w:rPr>
        <w:t xml:space="preserve">among the students. Students are the </w:t>
      </w:r>
      <w:r w:rsidR="00ED6611" w:rsidRPr="00190DFD">
        <w:rPr>
          <w:lang w:val="en-IN"/>
        </w:rPr>
        <w:t>possi</w:t>
      </w:r>
      <w:r w:rsidR="00ED6611">
        <w:rPr>
          <w:lang w:val="en-IN"/>
        </w:rPr>
        <w:t>bilities</w:t>
      </w:r>
      <w:r w:rsidR="00EC5EB6">
        <w:rPr>
          <w:lang w:val="en-IN"/>
        </w:rPr>
        <w:t xml:space="preserve"> of tomorrow. The future of </w:t>
      </w:r>
      <w:r w:rsidR="00A54DC0">
        <w:rPr>
          <w:lang w:val="en-IN"/>
        </w:rPr>
        <w:t>our</w:t>
      </w:r>
      <w:r w:rsidRPr="00190DFD">
        <w:rPr>
          <w:lang w:val="en-IN"/>
        </w:rPr>
        <w:t xml:space="preserve"> country rests in their hands. If they</w:t>
      </w:r>
      <w:r w:rsidR="00EC5EB6">
        <w:rPr>
          <w:lang w:val="en-IN"/>
        </w:rPr>
        <w:t xml:space="preserve"> are indiscipline, it’</w:t>
      </w:r>
      <w:r w:rsidRPr="00190DFD">
        <w:rPr>
          <w:lang w:val="en-IN"/>
        </w:rPr>
        <w:t>ll harm the country</w:t>
      </w:r>
      <w:r w:rsidR="003F4039">
        <w:rPr>
          <w:lang w:val="en-IN"/>
        </w:rPr>
        <w:t>’s</w:t>
      </w:r>
      <w:r w:rsidRPr="00190DFD">
        <w:rPr>
          <w:lang w:val="en-IN"/>
        </w:rPr>
        <w:t xml:space="preserve"> </w:t>
      </w:r>
      <w:r>
        <w:rPr>
          <w:lang w:val="en-IN"/>
        </w:rPr>
        <w:t xml:space="preserve">progress. </w:t>
      </w:r>
      <w:r w:rsidRPr="00190DFD">
        <w:rPr>
          <w:lang w:val="en-IN"/>
        </w:rPr>
        <w:t>The unrest among the students is only a reflec</w:t>
      </w:r>
      <w:r>
        <w:rPr>
          <w:lang w:val="en-IN"/>
        </w:rPr>
        <w:t>tion of the despair in society.</w:t>
      </w:r>
    </w:p>
    <w:p w:rsidR="002D326F" w:rsidRDefault="009F7FB8" w:rsidP="00190DFD">
      <w:pPr>
        <w:rPr>
          <w:lang w:val="en-IN"/>
        </w:rPr>
      </w:pPr>
      <w:r w:rsidRPr="00190DFD">
        <w:rPr>
          <w:lang w:val="en-IN"/>
        </w:rPr>
        <w:t xml:space="preserve">The educational system prevailing in </w:t>
      </w:r>
      <w:r w:rsidR="00B43A5C">
        <w:rPr>
          <w:lang w:val="en-IN"/>
        </w:rPr>
        <w:t>our</w:t>
      </w:r>
      <w:r w:rsidRPr="00190DFD">
        <w:rPr>
          <w:lang w:val="en-IN"/>
        </w:rPr>
        <w:t xml:space="preserve"> country is </w:t>
      </w:r>
      <w:r w:rsidR="005A1CAA">
        <w:rPr>
          <w:lang w:val="en-IN"/>
        </w:rPr>
        <w:t xml:space="preserve">deemed </w:t>
      </w:r>
      <w:r w:rsidRPr="00190DFD">
        <w:rPr>
          <w:lang w:val="en-IN"/>
        </w:rPr>
        <w:t xml:space="preserve">not good enough to meet the needs and aspirations of the students. They feel that the education </w:t>
      </w:r>
      <w:r w:rsidR="00694998">
        <w:rPr>
          <w:lang w:val="en-IN"/>
        </w:rPr>
        <w:t>imparted</w:t>
      </w:r>
      <w:r w:rsidRPr="00190DFD">
        <w:rPr>
          <w:lang w:val="en-IN"/>
        </w:rPr>
        <w:t xml:space="preserve"> to </w:t>
      </w:r>
      <w:r w:rsidR="00627831">
        <w:rPr>
          <w:lang w:val="en-IN"/>
        </w:rPr>
        <w:t>them in schools and colleges is</w:t>
      </w:r>
      <w:r w:rsidRPr="00190DFD">
        <w:rPr>
          <w:lang w:val="en-IN"/>
        </w:rPr>
        <w:t>n</w:t>
      </w:r>
      <w:r w:rsidR="00627831">
        <w:rPr>
          <w:lang w:val="en-IN"/>
        </w:rPr>
        <w:t>’</w:t>
      </w:r>
      <w:r w:rsidRPr="00190DFD">
        <w:rPr>
          <w:lang w:val="en-IN"/>
        </w:rPr>
        <w:t xml:space="preserve">t worth the </w:t>
      </w:r>
      <w:r w:rsidR="00780DFD">
        <w:rPr>
          <w:lang w:val="en-IN"/>
        </w:rPr>
        <w:t>effort</w:t>
      </w:r>
      <w:r w:rsidRPr="00190DFD">
        <w:rPr>
          <w:lang w:val="en-IN"/>
        </w:rPr>
        <w:t>. It is difficult for them to get a j</w:t>
      </w:r>
      <w:r w:rsidR="008F57EF">
        <w:rPr>
          <w:lang w:val="en-IN"/>
        </w:rPr>
        <w:t>ob with the existing education</w:t>
      </w:r>
      <w:r w:rsidRPr="00190DFD">
        <w:rPr>
          <w:lang w:val="en-IN"/>
        </w:rPr>
        <w:t xml:space="preserve"> system. </w:t>
      </w:r>
      <w:r w:rsidR="00177B3D" w:rsidRPr="00190DFD">
        <w:rPr>
          <w:lang w:val="en-IN"/>
        </w:rPr>
        <w:t>It is the people with recommendation</w:t>
      </w:r>
      <w:r w:rsidR="008F57EF">
        <w:rPr>
          <w:lang w:val="en-IN"/>
        </w:rPr>
        <w:t>s</w:t>
      </w:r>
      <w:r w:rsidR="00177B3D" w:rsidRPr="00190DFD">
        <w:rPr>
          <w:lang w:val="en-IN"/>
        </w:rPr>
        <w:t xml:space="preserve"> or money who bag all the good jobs</w:t>
      </w:r>
      <w:r w:rsidR="00177B3D">
        <w:rPr>
          <w:lang w:val="en-IN"/>
        </w:rPr>
        <w:t xml:space="preserve">. </w:t>
      </w:r>
      <w:r w:rsidR="008F57EF">
        <w:rPr>
          <w:lang w:val="en-IN"/>
        </w:rPr>
        <w:t>Those</w:t>
      </w:r>
      <w:r w:rsidRPr="00190DFD">
        <w:rPr>
          <w:lang w:val="en-IN"/>
        </w:rPr>
        <w:t xml:space="preserve"> resort</w:t>
      </w:r>
      <w:r w:rsidR="008F57EF">
        <w:rPr>
          <w:lang w:val="en-IN"/>
        </w:rPr>
        <w:t>ing</w:t>
      </w:r>
      <w:r w:rsidR="00C35EBF">
        <w:rPr>
          <w:lang w:val="en-IN"/>
        </w:rPr>
        <w:t xml:space="preserve"> to malpractices in</w:t>
      </w:r>
      <w:r w:rsidRPr="00190DFD">
        <w:rPr>
          <w:lang w:val="en-IN"/>
        </w:rPr>
        <w:t xml:space="preserve"> examination</w:t>
      </w:r>
      <w:r w:rsidR="00C35EBF">
        <w:rPr>
          <w:lang w:val="en-IN"/>
        </w:rPr>
        <w:t>s</w:t>
      </w:r>
      <w:r w:rsidR="00C45DA9">
        <w:rPr>
          <w:lang w:val="en-IN"/>
        </w:rPr>
        <w:t xml:space="preserve"> achieve top ranks</w:t>
      </w:r>
      <w:r w:rsidR="000D0B8F">
        <w:rPr>
          <w:lang w:val="en-IN"/>
        </w:rPr>
        <w:t>,</w:t>
      </w:r>
      <w:r w:rsidRPr="00190DFD">
        <w:rPr>
          <w:lang w:val="en-IN"/>
        </w:rPr>
        <w:t xml:space="preserve"> </w:t>
      </w:r>
      <w:r w:rsidR="0019648D">
        <w:rPr>
          <w:lang w:val="en-IN"/>
        </w:rPr>
        <w:t>which disappoints</w:t>
      </w:r>
      <w:r w:rsidR="00E33DF1">
        <w:rPr>
          <w:lang w:val="en-IN"/>
        </w:rPr>
        <w:t xml:space="preserve"> </w:t>
      </w:r>
      <w:r w:rsidRPr="00190DFD">
        <w:rPr>
          <w:lang w:val="en-IN"/>
        </w:rPr>
        <w:t xml:space="preserve">the </w:t>
      </w:r>
      <w:r w:rsidR="00F9352D">
        <w:rPr>
          <w:lang w:val="en-IN"/>
        </w:rPr>
        <w:t xml:space="preserve">honest and </w:t>
      </w:r>
      <w:r w:rsidRPr="00190DFD">
        <w:rPr>
          <w:lang w:val="en-IN"/>
        </w:rPr>
        <w:t>har</w:t>
      </w:r>
      <w:r w:rsidR="000D0B8F">
        <w:rPr>
          <w:lang w:val="en-IN"/>
        </w:rPr>
        <w:t>dworking students</w:t>
      </w:r>
      <w:r w:rsidR="00797859">
        <w:rPr>
          <w:lang w:val="en-IN"/>
        </w:rPr>
        <w:t>.</w:t>
      </w:r>
    </w:p>
    <w:p w:rsidR="00502C7F" w:rsidRDefault="00502C7F" w:rsidP="00502C7F">
      <w:pPr>
        <w:pStyle w:val="Heading2"/>
      </w:pPr>
      <w:r>
        <w:t>Use of Mobile Phones</w:t>
      </w:r>
    </w:p>
    <w:p w:rsidR="001F4BF4" w:rsidRDefault="007B7756" w:rsidP="00457AAB">
      <w:pPr>
        <w:rPr>
          <w:lang w:val="en-IN"/>
        </w:rPr>
      </w:pPr>
      <w:r>
        <w:rPr>
          <w:lang w:val="en-IN"/>
        </w:rPr>
        <w:t>Mobile phones are undeniably irreplaceable</w:t>
      </w:r>
      <w:r w:rsidR="00502C7F" w:rsidRPr="00502C7F">
        <w:rPr>
          <w:lang w:val="en-IN"/>
        </w:rPr>
        <w:t xml:space="preserve"> today. Almost everybody has a mobile phone</w:t>
      </w:r>
      <w:r w:rsidR="00B87345">
        <w:rPr>
          <w:lang w:val="en-IN"/>
        </w:rPr>
        <w:t xml:space="preserve"> nowadays</w:t>
      </w:r>
      <w:r w:rsidR="00502C7F" w:rsidRPr="00502C7F">
        <w:rPr>
          <w:lang w:val="en-IN"/>
        </w:rPr>
        <w:t>. Formerly, it only functioned as a portable mean</w:t>
      </w:r>
      <w:r w:rsidR="006D025B">
        <w:rPr>
          <w:lang w:val="en-IN"/>
        </w:rPr>
        <w:t>s</w:t>
      </w:r>
      <w:r w:rsidR="00502C7F" w:rsidRPr="00502C7F">
        <w:rPr>
          <w:lang w:val="en-IN"/>
        </w:rPr>
        <w:t xml:space="preserve"> of communication</w:t>
      </w:r>
      <w:r w:rsidR="00502C7F">
        <w:rPr>
          <w:lang w:val="en-IN"/>
        </w:rPr>
        <w:t>,</w:t>
      </w:r>
      <w:r w:rsidR="00502C7F" w:rsidRPr="00502C7F">
        <w:rPr>
          <w:lang w:val="en-IN"/>
        </w:rPr>
        <w:t xml:space="preserve"> us</w:t>
      </w:r>
      <w:r w:rsidR="00502C7F">
        <w:rPr>
          <w:lang w:val="en-IN"/>
        </w:rPr>
        <w:t>ed</w:t>
      </w:r>
      <w:r w:rsidR="00502C7F" w:rsidRPr="00502C7F">
        <w:rPr>
          <w:lang w:val="en-IN"/>
        </w:rPr>
        <w:t xml:space="preserve"> to communicate with our relatives or friends who are not near to us physically.</w:t>
      </w:r>
      <w:r w:rsidR="009A486D">
        <w:rPr>
          <w:lang w:val="en-IN"/>
        </w:rPr>
        <w:t xml:space="preserve"> </w:t>
      </w:r>
    </w:p>
    <w:p w:rsidR="00457AAB" w:rsidRDefault="00502C7F" w:rsidP="00457AAB">
      <w:pPr>
        <w:rPr>
          <w:lang w:val="en-IN"/>
        </w:rPr>
      </w:pPr>
      <w:r w:rsidRPr="00502C7F">
        <w:rPr>
          <w:lang w:val="en-IN"/>
        </w:rPr>
        <w:t xml:space="preserve">Though the main uses of the mobile phone are to make calls or to </w:t>
      </w:r>
      <w:r w:rsidR="000F0190">
        <w:rPr>
          <w:lang w:val="en-IN"/>
        </w:rPr>
        <w:t xml:space="preserve">text </w:t>
      </w:r>
      <w:r w:rsidRPr="00502C7F">
        <w:rPr>
          <w:lang w:val="en-IN"/>
        </w:rPr>
        <w:t xml:space="preserve">send </w:t>
      </w:r>
      <w:r w:rsidR="000E3B41">
        <w:rPr>
          <w:lang w:val="en-IN"/>
        </w:rPr>
        <w:t>messages, it can also be used for</w:t>
      </w:r>
      <w:r w:rsidRPr="00502C7F">
        <w:rPr>
          <w:lang w:val="en-IN"/>
        </w:rPr>
        <w:t xml:space="preserve"> </w:t>
      </w:r>
      <w:r w:rsidR="002213A9">
        <w:rPr>
          <w:lang w:val="en-IN"/>
        </w:rPr>
        <w:t>many other tasks.</w:t>
      </w:r>
      <w:r w:rsidR="006D025B">
        <w:rPr>
          <w:lang w:val="en-IN"/>
        </w:rPr>
        <w:t xml:space="preserve"> </w:t>
      </w:r>
      <w:r w:rsidR="002213A9">
        <w:rPr>
          <w:lang w:val="en-IN"/>
        </w:rPr>
        <w:t>I</w:t>
      </w:r>
      <w:r w:rsidR="006D025B">
        <w:rPr>
          <w:lang w:val="en-IN"/>
        </w:rPr>
        <w:t>t</w:t>
      </w:r>
      <w:r w:rsidR="002213A9">
        <w:rPr>
          <w:lang w:val="en-IN"/>
        </w:rPr>
        <w:t xml:space="preserve"> </w:t>
      </w:r>
      <w:r w:rsidRPr="00502C7F">
        <w:rPr>
          <w:lang w:val="en-IN"/>
        </w:rPr>
        <w:t>can</w:t>
      </w:r>
      <w:r w:rsidR="002213A9">
        <w:rPr>
          <w:lang w:val="en-IN"/>
        </w:rPr>
        <w:t xml:space="preserve"> </w:t>
      </w:r>
      <w:r w:rsidRPr="00502C7F">
        <w:rPr>
          <w:lang w:val="en-IN"/>
        </w:rPr>
        <w:t>be used as a calculator,</w:t>
      </w:r>
      <w:r w:rsidR="000B016D">
        <w:rPr>
          <w:lang w:val="en-IN"/>
        </w:rPr>
        <w:t xml:space="preserve"> an alarm clock, a map,</w:t>
      </w:r>
      <w:r w:rsidRPr="00502C7F">
        <w:rPr>
          <w:lang w:val="en-IN"/>
        </w:rPr>
        <w:t xml:space="preserve"> </w:t>
      </w:r>
      <w:r w:rsidR="006D025B">
        <w:rPr>
          <w:lang w:val="en-IN"/>
        </w:rPr>
        <w:t xml:space="preserve">a </w:t>
      </w:r>
      <w:r w:rsidRPr="00502C7F">
        <w:rPr>
          <w:lang w:val="en-IN"/>
        </w:rPr>
        <w:t xml:space="preserve">camera, </w:t>
      </w:r>
      <w:r w:rsidR="006D025B">
        <w:rPr>
          <w:lang w:val="en-IN"/>
        </w:rPr>
        <w:t xml:space="preserve">a </w:t>
      </w:r>
      <w:r w:rsidR="003B4DCE">
        <w:rPr>
          <w:lang w:val="en-IN"/>
        </w:rPr>
        <w:t>voice recorder</w:t>
      </w:r>
      <w:r w:rsidRPr="00502C7F">
        <w:rPr>
          <w:lang w:val="en-IN"/>
        </w:rPr>
        <w:t xml:space="preserve">, </w:t>
      </w:r>
      <w:r w:rsidR="006D025B">
        <w:rPr>
          <w:lang w:val="en-IN"/>
        </w:rPr>
        <w:t>an audio &amp; video player and</w:t>
      </w:r>
      <w:r w:rsidRPr="00502C7F">
        <w:rPr>
          <w:lang w:val="en-IN"/>
        </w:rPr>
        <w:t xml:space="preserve"> one can</w:t>
      </w:r>
      <w:r w:rsidR="006D025B">
        <w:rPr>
          <w:lang w:val="en-IN"/>
        </w:rPr>
        <w:t xml:space="preserve"> also</w:t>
      </w:r>
      <w:r w:rsidRPr="00502C7F">
        <w:rPr>
          <w:lang w:val="en-IN"/>
        </w:rPr>
        <w:t xml:space="preserve"> browse the in</w:t>
      </w:r>
      <w:r>
        <w:rPr>
          <w:lang w:val="en-IN"/>
        </w:rPr>
        <w:t>ternet on his/her mobile phone.</w:t>
      </w:r>
    </w:p>
    <w:p w:rsidR="00177B3D" w:rsidRDefault="00502C7F" w:rsidP="00457AAB">
      <w:pPr>
        <w:rPr>
          <w:lang w:val="en-IN"/>
        </w:rPr>
      </w:pPr>
      <w:r w:rsidRPr="00502C7F">
        <w:rPr>
          <w:lang w:val="en-IN"/>
        </w:rPr>
        <w:t>A recent</w:t>
      </w:r>
      <w:r w:rsidR="00457AAB">
        <w:rPr>
          <w:lang w:val="en-IN"/>
        </w:rPr>
        <w:t xml:space="preserve"> survey reveals a dangerous </w:t>
      </w:r>
      <w:r w:rsidR="00457AAB" w:rsidRPr="006302DD">
        <w:rPr>
          <w:noProof/>
          <w:lang w:val="en-IN"/>
        </w:rPr>
        <w:t>stat</w:t>
      </w:r>
      <w:r w:rsidR="006302DD" w:rsidRPr="006302DD">
        <w:rPr>
          <w:noProof/>
          <w:lang w:val="en-IN"/>
        </w:rPr>
        <w:t>istic</w:t>
      </w:r>
      <w:r w:rsidRPr="00502C7F">
        <w:rPr>
          <w:lang w:val="en-IN"/>
        </w:rPr>
        <w:t xml:space="preserve"> that </w:t>
      </w:r>
      <w:r w:rsidR="00DE431F" w:rsidRPr="00502C7F">
        <w:rPr>
          <w:lang w:val="en-IN"/>
        </w:rPr>
        <w:t>across the globe</w:t>
      </w:r>
      <w:r w:rsidR="00DE431F">
        <w:rPr>
          <w:lang w:val="en-IN"/>
        </w:rPr>
        <w:t>, more than</w:t>
      </w:r>
      <w:r w:rsidRPr="00502C7F">
        <w:rPr>
          <w:lang w:val="en-IN"/>
        </w:rPr>
        <w:t xml:space="preserve"> 40% road acc</w:t>
      </w:r>
      <w:r w:rsidR="00FF36D6">
        <w:rPr>
          <w:lang w:val="en-IN"/>
        </w:rPr>
        <w:t xml:space="preserve">idents are caused due to </w:t>
      </w:r>
      <w:r w:rsidR="00474934">
        <w:rPr>
          <w:lang w:val="en-IN"/>
        </w:rPr>
        <w:t xml:space="preserve">drivers </w:t>
      </w:r>
      <w:r w:rsidR="00FF36D6">
        <w:rPr>
          <w:lang w:val="en-IN"/>
        </w:rPr>
        <w:t>using</w:t>
      </w:r>
      <w:r w:rsidRPr="00502C7F">
        <w:rPr>
          <w:lang w:val="en-IN"/>
        </w:rPr>
        <w:t xml:space="preserve"> mobile phones while driving. That is really a serious problem. On the other hand, the radiations emitted by mobile phones and its towers are very harmful to our health.</w:t>
      </w:r>
      <w:bookmarkStart w:id="0" w:name="_GoBack"/>
      <w:bookmarkEnd w:id="0"/>
    </w:p>
    <w:p w:rsidR="00310DCA" w:rsidRDefault="00310DCA" w:rsidP="00310DCA">
      <w:pPr>
        <w:pStyle w:val="Heading2"/>
      </w:pPr>
      <w:r>
        <w:t>Fashion in College Campus</w:t>
      </w:r>
      <w:r w:rsidR="00B114A8">
        <w:t>es</w:t>
      </w:r>
    </w:p>
    <w:p w:rsidR="00310DCA" w:rsidRPr="00310DCA" w:rsidRDefault="0036066B" w:rsidP="00AD6CE8">
      <w:pPr>
        <w:rPr>
          <w:lang w:val="en-IN"/>
        </w:rPr>
      </w:pPr>
      <w:r w:rsidRPr="00310DCA">
        <w:rPr>
          <w:lang w:val="en-IN"/>
        </w:rPr>
        <w:t>Fashion refers to the manner of doing something.</w:t>
      </w:r>
      <w:r>
        <w:rPr>
          <w:lang w:val="en-IN"/>
        </w:rPr>
        <w:t xml:space="preserve"> </w:t>
      </w:r>
      <w:r w:rsidR="00AD6CE8" w:rsidRPr="00AD6CE8">
        <w:rPr>
          <w:lang w:val="en-IN"/>
        </w:rPr>
        <w:t xml:space="preserve">Fashion is anything that becomes a rage among the masses. </w:t>
      </w:r>
      <w:r w:rsidR="00754DBD">
        <w:rPr>
          <w:lang w:val="en-IN"/>
        </w:rPr>
        <w:t>Fashion also denotes style of dressing,</w:t>
      </w:r>
      <w:r w:rsidR="00310DCA" w:rsidRPr="00310DCA">
        <w:rPr>
          <w:lang w:val="en-IN"/>
        </w:rPr>
        <w:t xml:space="preserve"> hair </w:t>
      </w:r>
      <w:r w:rsidR="002E6DA8">
        <w:rPr>
          <w:lang w:val="en-IN"/>
        </w:rPr>
        <w:t xml:space="preserve">styling </w:t>
      </w:r>
      <w:r w:rsidR="00310DCA" w:rsidRPr="00310DCA">
        <w:rPr>
          <w:lang w:val="en-IN"/>
        </w:rPr>
        <w:t>and dealing with others. Among students, the word primarily conveys the sense with reg</w:t>
      </w:r>
      <w:r w:rsidR="00310DCA">
        <w:rPr>
          <w:lang w:val="en-IN"/>
        </w:rPr>
        <w:t xml:space="preserve">ard to ‘dress and </w:t>
      </w:r>
      <w:r w:rsidR="00310DCA" w:rsidRPr="006302DD">
        <w:rPr>
          <w:noProof/>
          <w:lang w:val="en-IN"/>
        </w:rPr>
        <w:t>hairstyles</w:t>
      </w:r>
      <w:r w:rsidR="00310DCA">
        <w:rPr>
          <w:lang w:val="en-IN"/>
        </w:rPr>
        <w:t>.’</w:t>
      </w:r>
    </w:p>
    <w:p w:rsidR="00F421A9" w:rsidRDefault="00310DCA" w:rsidP="00310DCA">
      <w:pPr>
        <w:rPr>
          <w:lang w:val="en-IN"/>
        </w:rPr>
      </w:pPr>
      <w:r w:rsidRPr="00310DCA">
        <w:rPr>
          <w:lang w:val="en-IN"/>
        </w:rPr>
        <w:t xml:space="preserve">These days, students devote more time to </w:t>
      </w:r>
      <w:r w:rsidR="00DC25A7">
        <w:rPr>
          <w:lang w:val="en-IN"/>
        </w:rPr>
        <w:t>being fashionable</w:t>
      </w:r>
      <w:r w:rsidRPr="00310DCA">
        <w:rPr>
          <w:lang w:val="en-IN"/>
        </w:rPr>
        <w:t xml:space="preserve"> than to studies. Educational institutions and, particularly colleges, present the picture of </w:t>
      </w:r>
      <w:r w:rsidR="00613F7F">
        <w:rPr>
          <w:lang w:val="en-IN"/>
        </w:rPr>
        <w:t xml:space="preserve">a </w:t>
      </w:r>
      <w:r w:rsidRPr="00310DCA">
        <w:rPr>
          <w:lang w:val="en-IN"/>
        </w:rPr>
        <w:t>film s</w:t>
      </w:r>
      <w:r w:rsidR="00613F7F">
        <w:rPr>
          <w:lang w:val="en-IN"/>
        </w:rPr>
        <w:t>et</w:t>
      </w:r>
      <w:r w:rsidRPr="00310DCA">
        <w:rPr>
          <w:lang w:val="en-IN"/>
        </w:rPr>
        <w:t xml:space="preserve">. As soon as a boy or a girl joins a college, there occurs a </w:t>
      </w:r>
      <w:r w:rsidR="00711F70">
        <w:rPr>
          <w:lang w:val="en-IN"/>
        </w:rPr>
        <w:t>marvellous change in him/</w:t>
      </w:r>
      <w:r w:rsidRPr="00310DCA">
        <w:rPr>
          <w:lang w:val="en-IN"/>
        </w:rPr>
        <w:t xml:space="preserve">her. Simplicity takes wings and there comes </w:t>
      </w:r>
      <w:r w:rsidR="004D2FD0" w:rsidRPr="00310DCA">
        <w:rPr>
          <w:lang w:val="en-IN"/>
        </w:rPr>
        <w:t>flamboyance</w:t>
      </w:r>
      <w:r w:rsidR="00F421A9">
        <w:rPr>
          <w:lang w:val="en-IN"/>
        </w:rPr>
        <w:t xml:space="preserve"> in its place.</w:t>
      </w:r>
    </w:p>
    <w:p w:rsidR="00310DCA" w:rsidRPr="00310DCA" w:rsidRDefault="00310DCA" w:rsidP="00310DCA">
      <w:pPr>
        <w:rPr>
          <w:lang w:val="en-IN"/>
        </w:rPr>
      </w:pPr>
      <w:r w:rsidRPr="00310DCA">
        <w:rPr>
          <w:lang w:val="en-IN"/>
        </w:rPr>
        <w:t xml:space="preserve">Generally, it is the student-community alone </w:t>
      </w:r>
      <w:r w:rsidR="0036066B">
        <w:rPr>
          <w:lang w:val="en-IN"/>
        </w:rPr>
        <w:t xml:space="preserve">that </w:t>
      </w:r>
      <w:r w:rsidR="00711F70">
        <w:rPr>
          <w:lang w:val="en-IN"/>
        </w:rPr>
        <w:t>leads the fast-changing fashion trends</w:t>
      </w:r>
      <w:r w:rsidRPr="00310DCA">
        <w:rPr>
          <w:lang w:val="en-IN"/>
        </w:rPr>
        <w:t>. Once a thing or style gets</w:t>
      </w:r>
      <w:r w:rsidR="00AD6CE8">
        <w:rPr>
          <w:lang w:val="en-IN"/>
        </w:rPr>
        <w:t xml:space="preserve"> trending, it is blindly followed by </w:t>
      </w:r>
      <w:r w:rsidRPr="00310DCA">
        <w:rPr>
          <w:lang w:val="en-IN"/>
        </w:rPr>
        <w:t>students, notwithstanding how much inconvenience it entails.</w:t>
      </w:r>
      <w:r>
        <w:rPr>
          <w:lang w:val="en-IN"/>
        </w:rPr>
        <w:t xml:space="preserve"> T</w:t>
      </w:r>
      <w:r w:rsidRPr="00310DCA">
        <w:rPr>
          <w:lang w:val="en-IN"/>
        </w:rPr>
        <w:t>hey are indifferent to all sense of decency. They must follow the fashions of film actors whether they can afford them or not.</w:t>
      </w:r>
    </w:p>
    <w:sectPr w:rsidR="00310DCA" w:rsidRPr="00310DCA" w:rsidSect="00153290">
      <w:pgSz w:w="11906" w:h="16838" w:code="9"/>
      <w:pgMar w:top="851" w:right="851" w:bottom="851" w:left="851" w:header="720" w:footer="720" w:gutter="0"/>
      <w:cols w:space="720"/>
      <w:noEndnote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NTc2MjMxNzQ0sbBU0lEKTi0uzszPAykwNKgFAK98nsstAAAA"/>
  </w:docVars>
  <w:rsids>
    <w:rsidRoot w:val="00C103ED"/>
    <w:rsid w:val="00023A3E"/>
    <w:rsid w:val="00047279"/>
    <w:rsid w:val="00051E6C"/>
    <w:rsid w:val="00051F46"/>
    <w:rsid w:val="00094F56"/>
    <w:rsid w:val="000B016D"/>
    <w:rsid w:val="000B3272"/>
    <w:rsid w:val="000D0B8F"/>
    <w:rsid w:val="000E3B41"/>
    <w:rsid w:val="000F0190"/>
    <w:rsid w:val="000F0746"/>
    <w:rsid w:val="001013CC"/>
    <w:rsid w:val="00101FA9"/>
    <w:rsid w:val="00107E0E"/>
    <w:rsid w:val="00143335"/>
    <w:rsid w:val="00150820"/>
    <w:rsid w:val="00153290"/>
    <w:rsid w:val="00173E6E"/>
    <w:rsid w:val="00177B3D"/>
    <w:rsid w:val="00190DFD"/>
    <w:rsid w:val="0019648D"/>
    <w:rsid w:val="001B55D7"/>
    <w:rsid w:val="001D3293"/>
    <w:rsid w:val="001E441B"/>
    <w:rsid w:val="001F4BF4"/>
    <w:rsid w:val="00204D80"/>
    <w:rsid w:val="002213A9"/>
    <w:rsid w:val="0024110E"/>
    <w:rsid w:val="0029274A"/>
    <w:rsid w:val="0029440F"/>
    <w:rsid w:val="002C3BD7"/>
    <w:rsid w:val="002C7402"/>
    <w:rsid w:val="002D06D1"/>
    <w:rsid w:val="002D326F"/>
    <w:rsid w:val="002E456E"/>
    <w:rsid w:val="002E6DA8"/>
    <w:rsid w:val="00310DCA"/>
    <w:rsid w:val="00317193"/>
    <w:rsid w:val="00321F8E"/>
    <w:rsid w:val="00347A40"/>
    <w:rsid w:val="0036066B"/>
    <w:rsid w:val="003809CE"/>
    <w:rsid w:val="00384A69"/>
    <w:rsid w:val="003B4DCE"/>
    <w:rsid w:val="003B76A4"/>
    <w:rsid w:val="003D7C68"/>
    <w:rsid w:val="003F4039"/>
    <w:rsid w:val="00410E2D"/>
    <w:rsid w:val="00417F9A"/>
    <w:rsid w:val="00430E15"/>
    <w:rsid w:val="004348A0"/>
    <w:rsid w:val="004378FD"/>
    <w:rsid w:val="00457AAB"/>
    <w:rsid w:val="00474934"/>
    <w:rsid w:val="00481ADB"/>
    <w:rsid w:val="004A32B4"/>
    <w:rsid w:val="004D2FD0"/>
    <w:rsid w:val="004E7DA1"/>
    <w:rsid w:val="004F5CA0"/>
    <w:rsid w:val="00502C7F"/>
    <w:rsid w:val="0051438D"/>
    <w:rsid w:val="005379A7"/>
    <w:rsid w:val="0056235D"/>
    <w:rsid w:val="005A1CAA"/>
    <w:rsid w:val="005B4778"/>
    <w:rsid w:val="005B4AC1"/>
    <w:rsid w:val="005D5B4B"/>
    <w:rsid w:val="005E53DD"/>
    <w:rsid w:val="005F2948"/>
    <w:rsid w:val="00600E18"/>
    <w:rsid w:val="00606935"/>
    <w:rsid w:val="00611EA7"/>
    <w:rsid w:val="00613F7F"/>
    <w:rsid w:val="00627831"/>
    <w:rsid w:val="006302DD"/>
    <w:rsid w:val="00645494"/>
    <w:rsid w:val="006547B6"/>
    <w:rsid w:val="00673D4E"/>
    <w:rsid w:val="00694998"/>
    <w:rsid w:val="006962E1"/>
    <w:rsid w:val="006C46BF"/>
    <w:rsid w:val="006D025B"/>
    <w:rsid w:val="006D116F"/>
    <w:rsid w:val="00706D54"/>
    <w:rsid w:val="00711F70"/>
    <w:rsid w:val="0071405C"/>
    <w:rsid w:val="007172B6"/>
    <w:rsid w:val="00754DBD"/>
    <w:rsid w:val="00780DFD"/>
    <w:rsid w:val="00790E84"/>
    <w:rsid w:val="007946C5"/>
    <w:rsid w:val="00795D0F"/>
    <w:rsid w:val="00797859"/>
    <w:rsid w:val="007A44CD"/>
    <w:rsid w:val="007B7756"/>
    <w:rsid w:val="008108A6"/>
    <w:rsid w:val="00822EA6"/>
    <w:rsid w:val="00887DBE"/>
    <w:rsid w:val="00892B1C"/>
    <w:rsid w:val="008A5E1C"/>
    <w:rsid w:val="008B601E"/>
    <w:rsid w:val="008F57EF"/>
    <w:rsid w:val="0091648B"/>
    <w:rsid w:val="00943CE0"/>
    <w:rsid w:val="00943FBF"/>
    <w:rsid w:val="00962F58"/>
    <w:rsid w:val="00995015"/>
    <w:rsid w:val="00997132"/>
    <w:rsid w:val="009A486D"/>
    <w:rsid w:val="009B167F"/>
    <w:rsid w:val="009C028D"/>
    <w:rsid w:val="009F7FB8"/>
    <w:rsid w:val="00A31A91"/>
    <w:rsid w:val="00A52738"/>
    <w:rsid w:val="00A529AB"/>
    <w:rsid w:val="00A54DC0"/>
    <w:rsid w:val="00A624C4"/>
    <w:rsid w:val="00AA766B"/>
    <w:rsid w:val="00AB3029"/>
    <w:rsid w:val="00AB5770"/>
    <w:rsid w:val="00AD6CE8"/>
    <w:rsid w:val="00B114A8"/>
    <w:rsid w:val="00B43A5C"/>
    <w:rsid w:val="00B46824"/>
    <w:rsid w:val="00B532AC"/>
    <w:rsid w:val="00B67E41"/>
    <w:rsid w:val="00B720CF"/>
    <w:rsid w:val="00B87345"/>
    <w:rsid w:val="00BA1242"/>
    <w:rsid w:val="00C040B9"/>
    <w:rsid w:val="00C103ED"/>
    <w:rsid w:val="00C20996"/>
    <w:rsid w:val="00C35B3B"/>
    <w:rsid w:val="00C35EBF"/>
    <w:rsid w:val="00C45DA9"/>
    <w:rsid w:val="00C62651"/>
    <w:rsid w:val="00C660A1"/>
    <w:rsid w:val="00C77D20"/>
    <w:rsid w:val="00C8016B"/>
    <w:rsid w:val="00CD76CA"/>
    <w:rsid w:val="00D06669"/>
    <w:rsid w:val="00D13125"/>
    <w:rsid w:val="00D23240"/>
    <w:rsid w:val="00D40ADF"/>
    <w:rsid w:val="00D43162"/>
    <w:rsid w:val="00D43467"/>
    <w:rsid w:val="00DB56C3"/>
    <w:rsid w:val="00DC25A7"/>
    <w:rsid w:val="00DD2FDA"/>
    <w:rsid w:val="00DE431F"/>
    <w:rsid w:val="00DF3DC7"/>
    <w:rsid w:val="00E012B0"/>
    <w:rsid w:val="00E25EED"/>
    <w:rsid w:val="00E33DF1"/>
    <w:rsid w:val="00E7073C"/>
    <w:rsid w:val="00E81ED4"/>
    <w:rsid w:val="00EB22F9"/>
    <w:rsid w:val="00EC02FB"/>
    <w:rsid w:val="00EC1D96"/>
    <w:rsid w:val="00EC5EB6"/>
    <w:rsid w:val="00ED6611"/>
    <w:rsid w:val="00F26F70"/>
    <w:rsid w:val="00F421A9"/>
    <w:rsid w:val="00F9352D"/>
    <w:rsid w:val="00FB13CC"/>
    <w:rsid w:val="00FB1E9F"/>
    <w:rsid w:val="00FD58ED"/>
    <w:rsid w:val="00FF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42F3B"/>
  <w15:chartTrackingRefBased/>
  <w15:docId w15:val="{D49DF6E9-FBCD-4E29-9ECD-282E97D1F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2D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103ED"/>
    <w:pPr>
      <w:keepNext/>
      <w:keepLines/>
      <w:spacing w:before="200" w:after="0"/>
      <w:jc w:val="left"/>
      <w:outlineLvl w:val="1"/>
    </w:pPr>
    <w:rPr>
      <w:rFonts w:eastAsiaTheme="majorEastAsia" w:cs="Arial"/>
      <w:b/>
      <w:sz w:val="36"/>
      <w:szCs w:val="36"/>
      <w:lang w:val="en-IN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809CE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103ED"/>
    <w:rPr>
      <w:rFonts w:eastAsiaTheme="majorEastAsia" w:cs="Arial"/>
      <w:b/>
      <w:sz w:val="36"/>
      <w:szCs w:val="36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3809CE"/>
    <w:rPr>
      <w:rFonts w:eastAsiaTheme="majorEastAsia" w:cstheme="majorBidi"/>
      <w:iCs/>
    </w:rPr>
  </w:style>
  <w:style w:type="paragraph" w:styleId="NormalWeb">
    <w:name w:val="Normal (Web)"/>
    <w:basedOn w:val="Normal"/>
    <w:uiPriority w:val="99"/>
    <w:unhideWhenUsed/>
    <w:rsid w:val="00C103E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C103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1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C83EB-9FC8-45D7-B945-5BECF48AF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3</Pages>
  <Words>1156</Words>
  <Characters>65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63</cp:revision>
  <dcterms:created xsi:type="dcterms:W3CDTF">2018-09-30T05:01:00Z</dcterms:created>
  <dcterms:modified xsi:type="dcterms:W3CDTF">2018-10-02T13:40:00Z</dcterms:modified>
</cp:coreProperties>
</file>